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2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70b402c-0d2d-4d27-8d16-1bc705114d8a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70b402c-0d2d-4d27-8d16-1bc705114d8a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00bdb19-1a2e-4e86-af81-c842cdec4a57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00bdb19-1a2e-4e86-af81-c842cdec4a57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63876b2-0676-4e8b-8c17-5b339e258e90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63876b2-0676-4e8b-8c17-5b339e258e90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0a5ac5c-9c9d-4de2-af60-4702be2f41b3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0a5ac5c-9c9d-4de2-af60-4702be2f41b3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c8ab33b-a83a-4f3e-bb72-e6027bcd0b48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c8ab33b-a83a-4f3e-bb72-e6027bcd0b4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f41332b-9146-4dfa-83d6-71d6898783b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f41332b-9146-4dfa-83d6-71d6898783ba"/>
      <w:r>
        <w:rPr>
          <w:rFonts/>
          <w:b w:val="true"/>
        </w:rPr>
        <w:t xml:space="preserve">: </w:t>
      </w:r>
      <w:r>
        <w:t xml:space="preserve">B - Enoncé 14 : La consommation de Puff Bars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f1e1dba-655c-43a3-aa4f-f80876671ef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f1e1dba-655c-43a3-aa4f-f80876671ef4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c5be563-dfec-4353-a9f1-beea7c4fd12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c5be563-dfec-4353-a9f1-beea7c4fd121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b8e24b8-ce4f-4b83-9184-cdc395c3b01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8e24b8-ce4f-4b83-9184-cdc395c3b013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1da0838-3090-458f-a857-d4189da0131f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1da0838-3090-458f-a857-d4189da0131f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0122181-8091-4c10-8111-538ac77911da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0122181-8091-4c10-8111-538ac77911da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3926fe1-80d9-45ed-ae6e-3ec7cce5a6e7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3926fe1-80d9-45ed-ae6e-3ec7cce5a6e7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2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f62acfb19ab8636e224abd29d1d62fb60feb961f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44d77d626c6afeaf939e257a5f8a90daa8f35f1.png"/>
<Relationship Id="rId60" Type="http://schemas.openxmlformats.org/officeDocument/2006/relationships/image" Target="media/c25b7350c517a09c6633fc58eaa69520adbbe77b.png"/>
<Relationship Id="rId61" Type="http://schemas.openxmlformats.org/officeDocument/2006/relationships/image" Target="media/67e5e55c4df27021418ffcf8abaf0a5e6932d792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2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2:47Z</dcterms:created>
  <dcterms:modified xsi:type="dcterms:W3CDTF">2023-04-20T11:12:5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2</vt:lpwstr>
  </property>
</Properties>
</file>